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8B7B" w14:textId="2C37B325" w:rsidR="004E1C1C" w:rsidRDefault="004E1C1C">
      <w:r>
        <w:t xml:space="preserve">What we are looking for in are data set is a correlation between crime and housing princes in big cities across the </w:t>
      </w:r>
      <w:r w:rsidR="00510D03">
        <w:t>United States. To compl</w:t>
      </w:r>
      <w:r w:rsidR="00E40F79">
        <w:t>e</w:t>
      </w:r>
      <w:r w:rsidR="00510D03">
        <w:t xml:space="preserve">ment this </w:t>
      </w:r>
      <w:r w:rsidR="00E40F79">
        <w:t>data,</w:t>
      </w:r>
      <w:r w:rsidR="00510D03">
        <w:t xml:space="preserve"> we will be using median income data to display how income is associated with housing prices and crime in these cities.</w:t>
      </w:r>
    </w:p>
    <w:p w14:paraId="7AB2B709" w14:textId="3524C4E3" w:rsidR="00E40F79" w:rsidRDefault="00E40F79"/>
    <w:p w14:paraId="19CC4839" w14:textId="193D1F18" w:rsidR="00E40F79" w:rsidRDefault="00E40F79">
      <w:r>
        <w:t xml:space="preserve">Using the </w:t>
      </w:r>
      <w:proofErr w:type="gramStart"/>
      <w:r>
        <w:t>data</w:t>
      </w:r>
      <w:proofErr w:type="gramEnd"/>
      <w:r>
        <w:t xml:space="preserve"> we will try to display how housing prices have changed within a given year as a result of the crime in these cities, also taking into account the change in median income.</w:t>
      </w:r>
    </w:p>
    <w:p w14:paraId="77A40621" w14:textId="288E007F" w:rsidR="00E40F79" w:rsidRDefault="00E40F79"/>
    <w:p w14:paraId="6AB5C653" w14:textId="24A97888" w:rsidR="00E40F79" w:rsidRDefault="00E40F79">
      <w:r>
        <w:t>Currently based on the crime dataset we have what is listed are types of crimes, population, city-state, and year.</w:t>
      </w:r>
    </w:p>
    <w:p w14:paraId="1B30E17E" w14:textId="139F639F" w:rsidR="00197846" w:rsidRDefault="00197846">
      <w:r>
        <w:t>The other dataset will have a median household dataset that will be used in conjunction with the crime dataset.</w:t>
      </w:r>
    </w:p>
    <w:p w14:paraId="69B994E2" w14:textId="77777777" w:rsidR="00197846" w:rsidRDefault="00197846"/>
    <w:p w14:paraId="5BA5122C" w14:textId="0FD3F850" w:rsidR="00E40F79" w:rsidRDefault="00E40F79">
      <w:r>
        <w:t xml:space="preserve">If we were running a real-estate </w:t>
      </w:r>
      <w:proofErr w:type="gramStart"/>
      <w:r>
        <w:t>site</w:t>
      </w:r>
      <w:proofErr w:type="gramEnd"/>
      <w:r>
        <w:t xml:space="preserve"> we could use this data to determine which state and town are good for future investment.</w:t>
      </w:r>
    </w:p>
    <w:p w14:paraId="1221E008" w14:textId="42BEAF59" w:rsidR="00E40F79" w:rsidRDefault="00E40F79">
      <w:r>
        <w:t xml:space="preserve"> from an investment standpoint, I would use this data to purchase homes at a time when housing prices are down because of crime. Usually, this is when large investments are made in real estate. </w:t>
      </w:r>
    </w:p>
    <w:p w14:paraId="4F8B5E01" w14:textId="30A21D23" w:rsidR="004E1C1C" w:rsidRDefault="004E1C1C">
      <w:r>
        <w:t>`</w:t>
      </w:r>
    </w:p>
    <w:sectPr w:rsidR="004E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jYwMTIwtTQyNzZV0lEKTi0uzszPAykwrAUAY8WUiSwAAAA="/>
  </w:docVars>
  <w:rsids>
    <w:rsidRoot w:val="004E1C1C"/>
    <w:rsid w:val="00197846"/>
    <w:rsid w:val="004E1C1C"/>
    <w:rsid w:val="00510D03"/>
    <w:rsid w:val="00E40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9F64C"/>
  <w15:chartTrackingRefBased/>
  <w15:docId w15:val="{AC5960D6-3C3E-429E-B0E0-090458681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iah sloan</dc:creator>
  <cp:keywords/>
  <dc:description/>
  <cp:lastModifiedBy>zeniah sloan</cp:lastModifiedBy>
  <cp:revision>2</cp:revision>
  <dcterms:created xsi:type="dcterms:W3CDTF">2022-02-25T00:37:00Z</dcterms:created>
  <dcterms:modified xsi:type="dcterms:W3CDTF">2022-02-27T16:34:00Z</dcterms:modified>
</cp:coreProperties>
</file>